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4D898D" w14:textId="41727105" w:rsidR="009D50F2" w:rsidRPr="00A91C0D" w:rsidRDefault="00EF15EB" w:rsidP="00A91C0D">
      <w:pPr>
        <w:jc w:val="center"/>
        <w:rPr>
          <w:rFonts w:ascii="Poppins" w:hAnsi="Poppins" w:cs="Poppins"/>
          <w:b/>
          <w:bCs/>
          <w:sz w:val="32"/>
          <w:szCs w:val="32"/>
        </w:rPr>
      </w:pPr>
      <w:r w:rsidRPr="00A91C0D">
        <w:rPr>
          <w:rFonts w:ascii="Poppins" w:hAnsi="Poppins" w:cs="Poppins"/>
          <w:b/>
          <w:bCs/>
          <w:sz w:val="32"/>
          <w:szCs w:val="32"/>
        </w:rPr>
        <w:t>GSAP TUTORIALS (SHEHRIYAN CODING SCHOOL YT)</w:t>
      </w:r>
    </w:p>
    <w:p w14:paraId="73DA51F7" w14:textId="7EE2AFE6" w:rsidR="00EF15EB" w:rsidRPr="00330BA8" w:rsidRDefault="00EF15EB">
      <w:pPr>
        <w:rPr>
          <w:rFonts w:ascii="Poppins" w:hAnsi="Poppins" w:cs="Poppins"/>
          <w:sz w:val="32"/>
          <w:szCs w:val="32"/>
        </w:rPr>
      </w:pPr>
    </w:p>
    <w:p w14:paraId="12940DFC" w14:textId="7910A485" w:rsidR="00EF15EB" w:rsidRPr="00330BA8" w:rsidRDefault="00EF15EB">
      <w:pPr>
        <w:rPr>
          <w:rFonts w:ascii="Poppins" w:hAnsi="Poppins" w:cs="Poppins"/>
          <w:b/>
          <w:bCs/>
          <w:sz w:val="40"/>
          <w:szCs w:val="40"/>
        </w:rPr>
      </w:pPr>
      <w:r w:rsidRPr="00330BA8">
        <w:rPr>
          <w:rFonts w:ascii="Poppins" w:hAnsi="Poppins" w:cs="Poppins"/>
          <w:b/>
          <w:bCs/>
          <w:sz w:val="40"/>
          <w:szCs w:val="40"/>
        </w:rPr>
        <w:t>Notes:</w:t>
      </w:r>
    </w:p>
    <w:p w14:paraId="3D253C62" w14:textId="2A330EE1" w:rsidR="00297B30" w:rsidRPr="00330BA8" w:rsidRDefault="00297B30">
      <w:pPr>
        <w:rPr>
          <w:rFonts w:ascii="Poppins" w:hAnsi="Poppins" w:cs="Poppins"/>
          <w:b/>
          <w:bCs/>
          <w:sz w:val="32"/>
          <w:szCs w:val="32"/>
          <w:u w:val="single"/>
        </w:rPr>
      </w:pPr>
      <w:r w:rsidRPr="00330BA8">
        <w:rPr>
          <w:rFonts w:ascii="Poppins" w:hAnsi="Poppins" w:cs="Poppins"/>
          <w:b/>
          <w:bCs/>
          <w:sz w:val="32"/>
          <w:szCs w:val="32"/>
          <w:u w:val="single"/>
        </w:rPr>
        <w:t>TOPIC: BASIC</w:t>
      </w:r>
    </w:p>
    <w:p w14:paraId="0A5113EF" w14:textId="3F523031" w:rsidR="00EF15EB" w:rsidRPr="00330BA8" w:rsidRDefault="00EF15EB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 xml:space="preserve">gsap.to (Initial to Final) or </w:t>
      </w:r>
      <w:proofErr w:type="spellStart"/>
      <w:proofErr w:type="gramStart"/>
      <w:r w:rsidRPr="00330BA8">
        <w:rPr>
          <w:rFonts w:ascii="Poppins" w:hAnsi="Poppins" w:cs="Poppins"/>
          <w:sz w:val="32"/>
          <w:szCs w:val="32"/>
        </w:rPr>
        <w:t>gsap.from</w:t>
      </w:r>
      <w:proofErr w:type="spellEnd"/>
      <w:proofErr w:type="gramEnd"/>
      <w:r w:rsidRPr="00330BA8">
        <w:rPr>
          <w:rFonts w:ascii="Poppins" w:hAnsi="Poppins" w:cs="Poppins"/>
          <w:sz w:val="32"/>
          <w:szCs w:val="32"/>
        </w:rPr>
        <w:t xml:space="preserve"> (Final to Initial)</w:t>
      </w:r>
    </w:p>
    <w:p w14:paraId="379E8182" w14:textId="2002506E" w:rsidR="0087388A" w:rsidRPr="00330BA8" w:rsidRDefault="0087388A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 xml:space="preserve">gsap.to has 2 parameters -&gt; </w:t>
      </w:r>
      <w:proofErr w:type="gramStart"/>
      <w:r w:rsidRPr="00330BA8">
        <w:rPr>
          <w:rFonts w:ascii="Poppins" w:hAnsi="Poppins" w:cs="Poppins"/>
          <w:sz w:val="32"/>
          <w:szCs w:val="32"/>
        </w:rPr>
        <w:t>gsap.to(</w:t>
      </w:r>
      <w:proofErr w:type="gramEnd"/>
      <w:r w:rsidRPr="00330BA8">
        <w:rPr>
          <w:rFonts w:ascii="Poppins" w:hAnsi="Poppins" w:cs="Poppins"/>
          <w:sz w:val="32"/>
          <w:szCs w:val="32"/>
        </w:rPr>
        <w:t xml:space="preserve">“param1”, {param2}) -&gt; param1 is what </w:t>
      </w:r>
      <w:r w:rsidR="007A6FBA">
        <w:rPr>
          <w:rFonts w:ascii="Poppins" w:hAnsi="Poppins" w:cs="Poppins"/>
          <w:sz w:val="32"/>
          <w:szCs w:val="32"/>
        </w:rPr>
        <w:t>we</w:t>
      </w:r>
      <w:r w:rsidRPr="00330BA8">
        <w:rPr>
          <w:rFonts w:ascii="Poppins" w:hAnsi="Poppins" w:cs="Poppins"/>
          <w:sz w:val="32"/>
          <w:szCs w:val="32"/>
        </w:rPr>
        <w:t xml:space="preserve"> want to animate</w:t>
      </w:r>
    </w:p>
    <w:p w14:paraId="0205715D" w14:textId="54AA6F55" w:rsidR="0046199D" w:rsidRPr="00330BA8" w:rsidRDefault="0046199D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>properties in camelCase</w:t>
      </w:r>
    </w:p>
    <w:p w14:paraId="778AD57A" w14:textId="4EECE46D" w:rsidR="00D145FE" w:rsidRPr="00330BA8" w:rsidRDefault="00D145FE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 xml:space="preserve">properties: x, y, duration, delay, rotate, repeat, yoyo, </w:t>
      </w:r>
      <w:proofErr w:type="spellStart"/>
      <w:r w:rsidRPr="00330BA8">
        <w:rPr>
          <w:rFonts w:ascii="Poppins" w:hAnsi="Poppins" w:cs="Poppins"/>
          <w:sz w:val="32"/>
          <w:szCs w:val="32"/>
        </w:rPr>
        <w:t>backgroundColor</w:t>
      </w:r>
      <w:proofErr w:type="spellEnd"/>
      <w:r w:rsidRPr="00330BA8">
        <w:rPr>
          <w:rFonts w:ascii="Poppins" w:hAnsi="Poppins" w:cs="Poppins"/>
          <w:sz w:val="32"/>
          <w:szCs w:val="32"/>
        </w:rPr>
        <w:t xml:space="preserve">, opacity, stagger, </w:t>
      </w:r>
      <w:proofErr w:type="spellStart"/>
      <w:r w:rsidRPr="00330BA8">
        <w:rPr>
          <w:rFonts w:ascii="Poppins" w:hAnsi="Poppins" w:cs="Poppins"/>
          <w:sz w:val="32"/>
          <w:szCs w:val="32"/>
        </w:rPr>
        <w:t>borderRadius</w:t>
      </w:r>
      <w:proofErr w:type="spellEnd"/>
      <w:r w:rsidRPr="00330BA8">
        <w:rPr>
          <w:rFonts w:ascii="Poppins" w:hAnsi="Poppins" w:cs="Poppins"/>
          <w:sz w:val="32"/>
          <w:szCs w:val="32"/>
        </w:rPr>
        <w:t>, scale</w:t>
      </w:r>
    </w:p>
    <w:p w14:paraId="18350F17" w14:textId="72CC7887" w:rsidR="00557085" w:rsidRPr="00330BA8" w:rsidRDefault="00557085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>repeat: -1 -&gt; INFINITE REPEAT</w:t>
      </w:r>
    </w:p>
    <w:p w14:paraId="2431A407" w14:textId="6E547546" w:rsidR="006D62CC" w:rsidRPr="00330BA8" w:rsidRDefault="006D62CC">
      <w:pPr>
        <w:rPr>
          <w:rFonts w:ascii="Poppins" w:hAnsi="Poppins" w:cs="Poppins"/>
          <w:b/>
          <w:bCs/>
          <w:sz w:val="32"/>
          <w:szCs w:val="32"/>
          <w:u w:val="single"/>
        </w:rPr>
      </w:pPr>
      <w:r w:rsidRPr="00330BA8">
        <w:rPr>
          <w:rFonts w:ascii="Poppins" w:hAnsi="Poppins" w:cs="Poppins"/>
          <w:b/>
          <w:bCs/>
          <w:sz w:val="32"/>
          <w:szCs w:val="32"/>
          <w:u w:val="single"/>
        </w:rPr>
        <w:t>TOPIC: TIMELINE</w:t>
      </w:r>
    </w:p>
    <w:p w14:paraId="49F16776" w14:textId="77777777" w:rsidR="00330BA8" w:rsidRPr="00330BA8" w:rsidRDefault="00330BA8">
      <w:pPr>
        <w:rPr>
          <w:rFonts w:ascii="Poppins" w:hAnsi="Poppins" w:cs="Poppins"/>
          <w:sz w:val="32"/>
          <w:szCs w:val="32"/>
        </w:rPr>
      </w:pPr>
    </w:p>
    <w:sectPr w:rsidR="00330BA8" w:rsidRPr="00330B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zMDW0NDExNDWxNDFS0lEKTi0uzszPAykwrAUA/WBSKCwAAAA="/>
  </w:docVars>
  <w:rsids>
    <w:rsidRoot w:val="00EF15EB"/>
    <w:rsid w:val="001952ED"/>
    <w:rsid w:val="00297B30"/>
    <w:rsid w:val="00330BA8"/>
    <w:rsid w:val="0046199D"/>
    <w:rsid w:val="00557085"/>
    <w:rsid w:val="005E492E"/>
    <w:rsid w:val="006D62CC"/>
    <w:rsid w:val="007A6FBA"/>
    <w:rsid w:val="0087388A"/>
    <w:rsid w:val="009D50F2"/>
    <w:rsid w:val="00A91C0D"/>
    <w:rsid w:val="00D145FE"/>
    <w:rsid w:val="00DB0054"/>
    <w:rsid w:val="00EF15EB"/>
    <w:rsid w:val="00F33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E8D87"/>
  <w15:chartTrackingRefBased/>
  <w15:docId w15:val="{DE07BC07-67A4-4FB6-A6FF-9EDCE6A0C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9</Words>
  <Characters>341</Characters>
  <Application>Microsoft Office Word</Application>
  <DocSecurity>0</DocSecurity>
  <Lines>2</Lines>
  <Paragraphs>1</Paragraphs>
  <ScaleCrop>false</ScaleCrop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905083 - Jaid Monwar Chowdhury</dc:creator>
  <cp:keywords/>
  <dc:description/>
  <cp:lastModifiedBy>1905083 - Jaid Monwar Chowdhury</cp:lastModifiedBy>
  <cp:revision>23</cp:revision>
  <dcterms:created xsi:type="dcterms:W3CDTF">2024-06-11T18:46:00Z</dcterms:created>
  <dcterms:modified xsi:type="dcterms:W3CDTF">2024-06-11T19:11:00Z</dcterms:modified>
</cp:coreProperties>
</file>